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D23F0F" w14:textId="7C218D0B" w:rsidR="00397D3C" w:rsidRDefault="00F27077" w:rsidP="00F27077">
      <w:pPr>
        <w:pStyle w:val="Title"/>
        <w:jc w:val="center"/>
        <w:rPr>
          <w:b/>
          <w:bCs/>
          <w:u w:val="single"/>
        </w:rPr>
      </w:pPr>
      <w:r>
        <w:rPr>
          <w:b/>
          <w:bCs/>
          <w:u w:val="single"/>
        </w:rPr>
        <w:t>Task 7.2C</w:t>
      </w:r>
    </w:p>
    <w:p w14:paraId="2E2CCA72" w14:textId="4664F772" w:rsidR="002B60E3" w:rsidRPr="002B60E3" w:rsidRDefault="002B60E3" w:rsidP="002B60E3">
      <w:pPr>
        <w:rPr>
          <w:b/>
          <w:bCs/>
        </w:rPr>
      </w:pPr>
      <w:proofErr w:type="spellStart"/>
      <w:r>
        <w:rPr>
          <w:b/>
          <w:bCs/>
        </w:rPr>
        <w:t>Pramuk</w:t>
      </w:r>
      <w:proofErr w:type="spellEnd"/>
      <w:r>
        <w:rPr>
          <w:b/>
          <w:bCs/>
        </w:rPr>
        <w:t xml:space="preserve"> </w:t>
      </w:r>
      <w:proofErr w:type="spellStart"/>
      <w:r w:rsidR="002A6DB4">
        <w:rPr>
          <w:b/>
          <w:bCs/>
        </w:rPr>
        <w:t>Perera</w:t>
      </w:r>
      <w:proofErr w:type="spellEnd"/>
    </w:p>
    <w:p w14:paraId="78760BAF" w14:textId="2A75A17D" w:rsidR="00F27077" w:rsidRDefault="00372CF5" w:rsidP="00F27077">
      <w:r w:rsidRPr="00372CF5">
        <w:drawing>
          <wp:inline distT="0" distB="0" distL="0" distR="0" wp14:anchorId="1E59C620" wp14:editId="1D42DC1D">
            <wp:extent cx="5731510" cy="31045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1006A" w14:textId="6902705B" w:rsidR="002A6DB4" w:rsidRPr="002A6DB4" w:rsidRDefault="002A6DB4" w:rsidP="00F27077">
      <w:pPr>
        <w:rPr>
          <w:b/>
          <w:bCs/>
        </w:rPr>
      </w:pPr>
      <w:r>
        <w:rPr>
          <w:b/>
          <w:bCs/>
        </w:rPr>
        <w:t>Sarah Masih</w:t>
      </w:r>
    </w:p>
    <w:p w14:paraId="76C56526" w14:textId="1D9D41BB" w:rsidR="00372CF5" w:rsidRDefault="002B60E3" w:rsidP="00F27077">
      <w:r w:rsidRPr="002B60E3">
        <w:drawing>
          <wp:inline distT="0" distB="0" distL="0" distR="0" wp14:anchorId="4E2C69B1" wp14:editId="649325E4">
            <wp:extent cx="5731510" cy="3104515"/>
            <wp:effectExtent l="0" t="0" r="254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13A0F" w14:textId="77777777" w:rsidR="00DA0709" w:rsidRDefault="00DA0709">
      <w:pPr>
        <w:rPr>
          <w:b/>
          <w:bCs/>
        </w:rPr>
      </w:pPr>
      <w:r>
        <w:rPr>
          <w:b/>
          <w:bCs/>
        </w:rPr>
        <w:br w:type="page"/>
      </w:r>
    </w:p>
    <w:p w14:paraId="34EF6146" w14:textId="3ED2C94C" w:rsidR="002A6DB4" w:rsidRDefault="002A6DB4" w:rsidP="00F27077">
      <w:pPr>
        <w:rPr>
          <w:b/>
          <w:bCs/>
        </w:rPr>
      </w:pPr>
      <w:r>
        <w:rPr>
          <w:b/>
          <w:bCs/>
        </w:rPr>
        <w:lastRenderedPageBreak/>
        <w:t>Gaganjeet Singh</w:t>
      </w:r>
    </w:p>
    <w:p w14:paraId="3FADDE99" w14:textId="15D42009" w:rsidR="002A6DB4" w:rsidRPr="002A6DB4" w:rsidRDefault="00DA0709" w:rsidP="00F27077">
      <w:pPr>
        <w:rPr>
          <w:b/>
          <w:bCs/>
        </w:rPr>
      </w:pPr>
      <w:r w:rsidRPr="00DA0709">
        <w:rPr>
          <w:b/>
          <w:bCs/>
        </w:rPr>
        <w:drawing>
          <wp:inline distT="0" distB="0" distL="0" distR="0" wp14:anchorId="05DDB644" wp14:editId="43FA0792">
            <wp:extent cx="5731510" cy="3104515"/>
            <wp:effectExtent l="0" t="0" r="254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4F582" w14:textId="77777777" w:rsidR="00DC034F" w:rsidRPr="00F27077" w:rsidRDefault="00DC034F" w:rsidP="00F27077"/>
    <w:sectPr w:rsidR="00DC034F" w:rsidRPr="00F270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O0sDQzNTAytzA2N7JQ0lEKTi0uzszPAykwrAUACjktwiwAAAA="/>
  </w:docVars>
  <w:rsids>
    <w:rsidRoot w:val="00C929EB"/>
    <w:rsid w:val="002A6DB4"/>
    <w:rsid w:val="002B60E3"/>
    <w:rsid w:val="00372CF5"/>
    <w:rsid w:val="00397D3C"/>
    <w:rsid w:val="00C929EB"/>
    <w:rsid w:val="00DA0709"/>
    <w:rsid w:val="00DC034F"/>
    <w:rsid w:val="00F27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62A45"/>
  <w15:chartTrackingRefBased/>
  <w15:docId w15:val="{9E0E30A8-FD6C-49AA-902B-10789F20C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2707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2707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A9A772-C3FE-4C62-B77B-67BD37B3C7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2</Pages>
  <Words>9</Words>
  <Characters>52</Characters>
  <Application>Microsoft Office Word</Application>
  <DocSecurity>0</DocSecurity>
  <Lines>1</Lines>
  <Paragraphs>1</Paragraphs>
  <ScaleCrop>false</ScaleCrop>
  <Company/>
  <LinksUpToDate>false</LinksUpToDate>
  <CharactersWithSpaces>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Marriner</dc:creator>
  <cp:keywords/>
  <dc:description/>
  <cp:lastModifiedBy>Ben Marriner</cp:lastModifiedBy>
  <cp:revision>7</cp:revision>
  <dcterms:created xsi:type="dcterms:W3CDTF">2021-06-01T02:54:00Z</dcterms:created>
  <dcterms:modified xsi:type="dcterms:W3CDTF">2021-06-01T05:44:00Z</dcterms:modified>
</cp:coreProperties>
</file>